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usuf Aloviddinov</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usuf</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oviddinov</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79 Salem Walk,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usalovid@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0330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0/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